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3ED9A728" w:rsidR="0043200B" w:rsidRDefault="00F84B77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CONDUCTIVE CABLE</w:t>
      </w:r>
      <w:r w:rsidR="0014019B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812F94">
        <w:rPr>
          <w:rFonts w:ascii="Calibri" w:eastAsia="Calibri" w:hAnsi="Calibri" w:cs="Calibri"/>
          <w:color w:val="017564"/>
          <w:w w:val="105"/>
          <w:sz w:val="28"/>
          <w:lang w:val="en-US"/>
        </w:rPr>
        <w:t>WATER DETECTOR</w:t>
      </w:r>
    </w:p>
    <w:p w14:paraId="6A714E0C" w14:textId="23032C43" w:rsidR="00391455" w:rsidRPr="000230EC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W</w:t>
      </w:r>
      <w:r w:rsidR="0014019B">
        <w:rPr>
          <w:rFonts w:ascii="Calibri" w:eastAsia="Calibri" w:hAnsi="Calibri" w:cs="Calibri"/>
          <w:color w:val="7E7E7E"/>
          <w:lang w:val="en-US"/>
        </w:rPr>
        <w:t>L</w:t>
      </w:r>
      <w:r>
        <w:rPr>
          <w:rFonts w:ascii="Calibri" w:eastAsia="Calibri" w:hAnsi="Calibri" w:cs="Calibri"/>
          <w:color w:val="7E7E7E"/>
          <w:lang w:val="en-US"/>
        </w:rPr>
        <w:t>D</w:t>
      </w:r>
      <w:r w:rsidR="00F84B77">
        <w:rPr>
          <w:rFonts w:ascii="Calibri" w:eastAsia="Calibri" w:hAnsi="Calibri" w:cs="Calibri"/>
          <w:color w:val="7E7E7E"/>
          <w:lang w:val="en-US"/>
        </w:rPr>
        <w:t>C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5F9D0066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</w:t>
      </w:r>
      <w:r w:rsidR="0014019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</w:t>
      </w:r>
      <w:r w:rsidR="00F84B7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1CCC9BF6" w14:textId="36483573" w:rsidR="00F84B77" w:rsidRDefault="00F84B77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nductive Cable for liquid detection</w:t>
      </w:r>
    </w:p>
    <w:p w14:paraId="1C9AF9EB" w14:textId="63C96B2A" w:rsidR="006F07FB" w:rsidRDefault="00F84B77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il-safe circuitry</w:t>
      </w:r>
    </w:p>
    <w:p w14:paraId="52ACE20B" w14:textId="64F0A335" w:rsidR="0014019B" w:rsidRDefault="0014019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ne</w:t>
      </w:r>
      <w:r w:rsidR="00B720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Relay standar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r Two Relay option</w:t>
      </w:r>
    </w:p>
    <w:p w14:paraId="60803B21" w14:textId="530A7164" w:rsidR="006F07FB" w:rsidRPr="006F07FB" w:rsidRDefault="00ED0758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O/NC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, relay output</w:t>
      </w:r>
    </w:p>
    <w:p w14:paraId="074CAF09" w14:textId="75189D32" w:rsidR="006F07FB" w:rsidRDefault="001C20EF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therproof enclosure</w:t>
      </w: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22703E4" w14:textId="0D0CB07B" w:rsidR="00812F94" w:rsidRDefault="00F84B77" w:rsidP="00812F9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M</w:t>
      </w:r>
      <w:r w:rsidR="00812F94" w:rsidRPr="00812F94">
        <w:rPr>
          <w:color w:val="7F7F7F" w:themeColor="text1" w:themeTint="80"/>
        </w:rPr>
        <w:t xml:space="preserve">onitors </w:t>
      </w:r>
      <w:r w:rsidR="00812F94">
        <w:rPr>
          <w:color w:val="7F7F7F" w:themeColor="text1" w:themeTint="80"/>
        </w:rPr>
        <w:t>v</w:t>
      </w:r>
      <w:r w:rsidR="00812F94" w:rsidRPr="00812F94">
        <w:rPr>
          <w:color w:val="7F7F7F" w:themeColor="text1" w:themeTint="80"/>
        </w:rPr>
        <w:t xml:space="preserve">ariety of </w:t>
      </w:r>
      <w:r w:rsidR="00812F94">
        <w:rPr>
          <w:color w:val="7F7F7F" w:themeColor="text1" w:themeTint="80"/>
        </w:rPr>
        <w:t>l</w:t>
      </w:r>
      <w:r w:rsidR="00812F94" w:rsidRPr="00812F94">
        <w:rPr>
          <w:color w:val="7F7F7F" w:themeColor="text1" w:themeTint="80"/>
        </w:rPr>
        <w:t>iquids</w:t>
      </w:r>
    </w:p>
    <w:p w14:paraId="63AFA56E" w14:textId="7881B245" w:rsidR="009A5A4A" w:rsidRDefault="00F84B77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="00ED075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arm on liquid detection, power failure, or internal failure</w:t>
      </w:r>
    </w:p>
    <w:p w14:paraId="22A0F1C3" w14:textId="326CDF9D" w:rsidR="00E95405" w:rsidRDefault="00E95405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wo relay </w:t>
      </w:r>
      <w:r w:rsidR="00A67F1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version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an configure second relay for trouble detection instead of liquid detection</w:t>
      </w:r>
    </w:p>
    <w:p w14:paraId="16197016" w14:textId="77CF5F0B" w:rsidR="00B72071" w:rsidRDefault="00F84B77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nductive Cable available in several lengths</w:t>
      </w:r>
    </w:p>
    <w:p w14:paraId="2CB621DE" w14:textId="662C0400" w:rsidR="00FB6498" w:rsidRDefault="00F84B77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Non-conductive leader</w:t>
      </w:r>
      <w:r w:rsidR="00FB649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cable available with various length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for remote conductive cable installation</w:t>
      </w:r>
    </w:p>
    <w:p w14:paraId="6D012A11" w14:textId="141EB016" w:rsidR="00DF6D45" w:rsidRPr="009A5A4A" w:rsidRDefault="00DF6D45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i color LED for operation status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2F94" w:rsidRPr="00C316DD" w14:paraId="48D5FF93" w14:textId="77777777" w:rsidTr="001C196C">
        <w:trPr>
          <w:trHeight w:val="266"/>
        </w:trPr>
        <w:tc>
          <w:tcPr>
            <w:tcW w:w="3397" w:type="dxa"/>
            <w:shd w:val="clear" w:color="auto" w:fill="auto"/>
          </w:tcPr>
          <w:p w14:paraId="1DE04AA5" w14:textId="1DE5253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  <w:shd w:val="clear" w:color="auto" w:fill="auto"/>
          </w:tcPr>
          <w:p w14:paraId="409C5782" w14:textId="759F88D8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-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7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Vac/dc</w:t>
            </w:r>
          </w:p>
        </w:tc>
      </w:tr>
      <w:tr w:rsidR="00812F94" w:rsidRPr="00C316DD" w14:paraId="3AA00DE8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54BA9314" w14:textId="7AD252D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auto"/>
          </w:tcPr>
          <w:p w14:paraId="14A93697" w14:textId="049CE4D5" w:rsidR="00812F94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5 mA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="00812F94"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max @ 24 V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ac</w:t>
            </w:r>
          </w:p>
        </w:tc>
      </w:tr>
      <w:tr w:rsidR="00812F94" w:rsidRPr="00C316DD" w14:paraId="6661A9E0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294248F6" w14:textId="71C0554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  <w:shd w:val="clear" w:color="auto" w:fill="auto"/>
          </w:tcPr>
          <w:p w14:paraId="6EF5CA60" w14:textId="7871A1E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0 to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0°C (32 to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2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°F)</w:t>
            </w:r>
          </w:p>
        </w:tc>
      </w:tr>
      <w:tr w:rsidR="001C196C" w:rsidRPr="00C316DD" w14:paraId="6A53FB62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4BBEF0E2" w14:textId="22F9C68D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</w:t>
            </w:r>
          </w:p>
        </w:tc>
        <w:tc>
          <w:tcPr>
            <w:tcW w:w="6804" w:type="dxa"/>
            <w:shd w:val="clear" w:color="auto" w:fill="auto"/>
          </w:tcPr>
          <w:p w14:paraId="772BE743" w14:textId="54D462C1" w:rsidR="001C196C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PC</w:t>
            </w:r>
            <w:r w:rsidR="001C196C"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with hinged lid and gasket, IP65</w:t>
            </w:r>
          </w:p>
        </w:tc>
      </w:tr>
      <w:tr w:rsidR="001C196C" w:rsidRPr="00C316DD" w14:paraId="56BD7905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32DFDD28" w14:textId="319226D0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auto"/>
          </w:tcPr>
          <w:p w14:paraId="416A6062" w14:textId="77777777" w:rsidR="00B72071" w:rsidRDefault="001C196C" w:rsidP="00812F94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33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mm L x 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80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mm W x 64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90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mm H (5.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3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” x 3.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64</w:t>
            </w:r>
          </w:p>
          <w:p w14:paraId="5134195A" w14:textId="77B18E9E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” x 2.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”</w:t>
            </w:r>
            <w:r w:rsidR="00B72071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 3.5”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)</w:t>
            </w:r>
          </w:p>
        </w:tc>
      </w:tr>
      <w:tr w:rsidR="00B72071" w:rsidRPr="00C316DD" w14:paraId="6376C1C6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3DD8A12A" w14:textId="6E11C70E" w:rsidR="00B72071" w:rsidRPr="00812F94" w:rsidRDefault="00B72071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LARM OUTPUT</w:t>
            </w: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(S)</w:t>
            </w:r>
          </w:p>
        </w:tc>
        <w:tc>
          <w:tcPr>
            <w:tcW w:w="6804" w:type="dxa"/>
            <w:shd w:val="clear" w:color="auto" w:fill="auto"/>
          </w:tcPr>
          <w:p w14:paraId="3AAB94C3" w14:textId="04176884" w:rsidR="00B72071" w:rsidRPr="00812F94" w:rsidRDefault="00B72071" w:rsidP="00B720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Form C relay, rated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@ 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5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Vac</w:t>
            </w:r>
            <w:r w:rsidR="00DF6D4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60Vdc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(resistive load)</w:t>
            </w:r>
          </w:p>
        </w:tc>
      </w:tr>
      <w:tr w:rsidR="00B72071" w:rsidRPr="00C316DD" w14:paraId="2075F46E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5DF4A6F7" w14:textId="4611ABAC" w:rsidR="00B72071" w:rsidRPr="00812F94" w:rsidRDefault="00B72071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  <w:shd w:val="clear" w:color="auto" w:fill="auto"/>
          </w:tcPr>
          <w:p w14:paraId="0DB62A00" w14:textId="59A07212" w:rsidR="00B72071" w:rsidRPr="00FB6498" w:rsidRDefault="00B72071" w:rsidP="00FB6498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FB6498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CE, RoHS</w:t>
            </w:r>
          </w:p>
        </w:tc>
      </w:tr>
      <w:tr w:rsidR="00B72071" w:rsidRPr="00C316DD" w14:paraId="7DA3F424" w14:textId="77777777" w:rsidTr="001C196C">
        <w:trPr>
          <w:trHeight w:val="253"/>
        </w:trPr>
        <w:tc>
          <w:tcPr>
            <w:tcW w:w="3397" w:type="dxa"/>
            <w:shd w:val="clear" w:color="auto" w:fill="auto"/>
          </w:tcPr>
          <w:p w14:paraId="682EDCCD" w14:textId="220B3DA0" w:rsidR="00B72071" w:rsidRPr="00812F94" w:rsidRDefault="00B72071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auto"/>
          </w:tcPr>
          <w:p w14:paraId="68D99131" w14:textId="74DDCE25" w:rsidR="00B72071" w:rsidRPr="00FB6498" w:rsidRDefault="00B72071" w:rsidP="00FB6498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FB6498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Canada</w:t>
            </w:r>
          </w:p>
        </w:tc>
      </w:tr>
      <w:tr w:rsidR="00DF6D45" w:rsidRPr="00C316DD" w14:paraId="340D7EDE" w14:textId="77777777" w:rsidTr="0026634B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15DA0623" w14:textId="7C3A67A2" w:rsidR="00DF6D45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682A2655" w14:textId="67A6BE57" w:rsidR="00DF6D45" w:rsidRPr="00812F94" w:rsidRDefault="00DF6D4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  <w:tr w:rsidR="00DF6D45" w:rsidRPr="00C316DD" w14:paraId="50CCD043" w14:textId="77777777" w:rsidTr="0016747D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7EA04EB2" w14:textId="757D7336" w:rsidR="00DF6D45" w:rsidRPr="004E7833" w:rsidRDefault="00DF6D45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66F7F05B" w14:textId="68B9CD22" w:rsidR="00DF6D45" w:rsidRPr="00E42C64" w:rsidRDefault="00DF6D45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0E6E09">
      <w:pPr>
        <w:widowControl/>
        <w:spacing w:line="259" w:lineRule="auto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959C6" w14:textId="77777777" w:rsidR="00E2712D" w:rsidRDefault="00E2712D" w:rsidP="00546523">
      <w:r>
        <w:separator/>
      </w:r>
    </w:p>
  </w:endnote>
  <w:endnote w:type="continuationSeparator" w:id="0">
    <w:p w14:paraId="62C2CFE4" w14:textId="77777777" w:rsidR="00E2712D" w:rsidRDefault="00E2712D" w:rsidP="00546523">
      <w:r>
        <w:continuationSeparator/>
      </w:r>
    </w:p>
  </w:endnote>
  <w:endnote w:type="continuationNotice" w:id="1">
    <w:p w14:paraId="4754ED5E" w14:textId="77777777" w:rsidR="00E2712D" w:rsidRDefault="00E271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4B19853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1C196C">
                            <w:rPr>
                              <w:color w:val="FFFFFF" w:themeColor="background1"/>
                              <w:sz w:val="16"/>
                            </w:rPr>
                            <w:t>WLD</w:t>
                          </w:r>
                          <w:r w:rsidR="000E6E09">
                            <w:rPr>
                              <w:color w:val="FFFFFF" w:themeColor="background1"/>
                              <w:sz w:val="16"/>
                            </w:rPr>
                            <w:t>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4B19853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1C196C">
                      <w:rPr>
                        <w:color w:val="FFFFFF" w:themeColor="background1"/>
                        <w:sz w:val="16"/>
                      </w:rPr>
                      <w:t>WLD</w:t>
                    </w:r>
                    <w:r w:rsidR="000E6E09">
                      <w:rPr>
                        <w:color w:val="FFFFFF" w:themeColor="background1"/>
                        <w:sz w:val="16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836397" w14:textId="77777777" w:rsidR="00E2712D" w:rsidRDefault="00E2712D" w:rsidP="00546523">
      <w:r>
        <w:separator/>
      </w:r>
    </w:p>
  </w:footnote>
  <w:footnote w:type="continuationSeparator" w:id="0">
    <w:p w14:paraId="77F1332A" w14:textId="77777777" w:rsidR="00E2712D" w:rsidRDefault="00E2712D" w:rsidP="00546523">
      <w:r>
        <w:continuationSeparator/>
      </w:r>
    </w:p>
  </w:footnote>
  <w:footnote w:type="continuationNotice" w:id="1">
    <w:p w14:paraId="1ABDC572" w14:textId="77777777" w:rsidR="00E2712D" w:rsidRDefault="00E271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0166FF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382F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0E6E0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019B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018"/>
    <w:rsid w:val="001B7DC5"/>
    <w:rsid w:val="001C196C"/>
    <w:rsid w:val="001C20EF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4676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9F0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1DFF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2F94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04E"/>
    <w:rsid w:val="00936C66"/>
    <w:rsid w:val="00942A3D"/>
    <w:rsid w:val="009479EE"/>
    <w:rsid w:val="00973741"/>
    <w:rsid w:val="00975377"/>
    <w:rsid w:val="00986A9F"/>
    <w:rsid w:val="009A0205"/>
    <w:rsid w:val="009A2E7D"/>
    <w:rsid w:val="009A48C3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43215"/>
    <w:rsid w:val="00A51336"/>
    <w:rsid w:val="00A54399"/>
    <w:rsid w:val="00A670D7"/>
    <w:rsid w:val="00A67F11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72071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202F"/>
    <w:rsid w:val="00BC62CE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E6C8F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DF6D45"/>
    <w:rsid w:val="00E11BD8"/>
    <w:rsid w:val="00E25E03"/>
    <w:rsid w:val="00E2712D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95405"/>
    <w:rsid w:val="00EA2FE5"/>
    <w:rsid w:val="00EA5057"/>
    <w:rsid w:val="00EA71EC"/>
    <w:rsid w:val="00EA731B"/>
    <w:rsid w:val="00ED0758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84B77"/>
    <w:rsid w:val="00F9053A"/>
    <w:rsid w:val="00F9068A"/>
    <w:rsid w:val="00F97136"/>
    <w:rsid w:val="00FA1176"/>
    <w:rsid w:val="00FA2CC0"/>
    <w:rsid w:val="00FA5901"/>
    <w:rsid w:val="00FA5C68"/>
    <w:rsid w:val="00FA6DCD"/>
    <w:rsid w:val="00FB6498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211CC-7E55-4C9C-99D3-1A14FD5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Bruce Hicks</cp:lastModifiedBy>
  <cp:revision>9</cp:revision>
  <cp:lastPrinted>2019-12-14T14:35:00Z</cp:lastPrinted>
  <dcterms:created xsi:type="dcterms:W3CDTF">2020-09-22T17:25:00Z</dcterms:created>
  <dcterms:modified xsi:type="dcterms:W3CDTF">2020-09-22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WLD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CREATE BLANK FILES</vt:lpwstr>
  </property>
</Properties>
</file>